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m Files\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C:\Program Files\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0-26T04:46:57Z</dcterms:created>
  <dcterms:modified xsi:type="dcterms:W3CDTF">2024-10-26T04: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